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F731F72" w14:textId="77777777" w:rsidR="000D211D" w:rsidRPr="00C1495C" w:rsidRDefault="000D211D" w:rsidP="000D211D">
      <w:pPr>
        <w:pStyle w:val="NormalWeb"/>
        <w:spacing w:before="240" w:beforeAutospacing="0" w:after="0" w:line="240" w:lineRule="auto"/>
        <w:jc w:val="center"/>
        <w:rPr>
          <w:b/>
          <w:sz w:val="36"/>
          <w:szCs w:val="36"/>
        </w:rPr>
      </w:pPr>
      <w:r w:rsidRPr="00C1495C">
        <w:rPr>
          <w:b/>
          <w:noProof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20C9F148" wp14:editId="7E3A10EC">
            <wp:simplePos x="914400" y="914400"/>
            <wp:positionH relativeFrom="margin">
              <wp:align>left</wp:align>
            </wp:positionH>
            <wp:positionV relativeFrom="margin">
              <wp:align>top</wp:align>
            </wp:positionV>
            <wp:extent cx="914400" cy="9144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uxiliary Emblem_BW (jpg)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C1495C">
        <w:rPr>
          <w:b/>
          <w:sz w:val="36"/>
          <w:szCs w:val="36"/>
        </w:rPr>
        <w:t>AMERICAN LEGION AUXILIARY</w:t>
      </w:r>
    </w:p>
    <w:p w14:paraId="7E8A6474" w14:textId="77777777" w:rsidR="000D211D" w:rsidRPr="00C1495C" w:rsidRDefault="000D211D" w:rsidP="000D211D">
      <w:pPr>
        <w:pStyle w:val="NormalWeb"/>
        <w:spacing w:before="0" w:beforeAutospacing="0" w:after="120" w:line="240" w:lineRule="auto"/>
        <w:jc w:val="center"/>
        <w:rPr>
          <w:b/>
          <w:sz w:val="36"/>
          <w:szCs w:val="36"/>
        </w:rPr>
      </w:pPr>
      <w:r w:rsidRPr="00C1495C">
        <w:rPr>
          <w:b/>
          <w:sz w:val="36"/>
          <w:szCs w:val="36"/>
        </w:rPr>
        <w:t>Department of North Carolina</w:t>
      </w:r>
    </w:p>
    <w:p w14:paraId="1E3CA2B7" w14:textId="44B2DB2E" w:rsidR="000D211D" w:rsidRPr="00C1495C" w:rsidRDefault="000D211D" w:rsidP="000D211D">
      <w:pPr>
        <w:pStyle w:val="NormalWeb"/>
        <w:spacing w:before="0" w:beforeAutospacing="0" w:after="120" w:line="240" w:lineRule="auto"/>
        <w:jc w:val="center"/>
        <w:rPr>
          <w:b/>
          <w:sz w:val="36"/>
          <w:szCs w:val="36"/>
        </w:rPr>
      </w:pPr>
      <w:r w:rsidRPr="00C1495C">
        <w:rPr>
          <w:b/>
          <w:sz w:val="36"/>
          <w:szCs w:val="36"/>
        </w:rPr>
        <w:t xml:space="preserve">Children &amp; Youth </w:t>
      </w:r>
      <w:r>
        <w:rPr>
          <w:b/>
          <w:sz w:val="36"/>
          <w:szCs w:val="36"/>
        </w:rPr>
        <w:t>Mid-</w:t>
      </w:r>
      <w:r w:rsidRPr="00C1495C">
        <w:rPr>
          <w:b/>
          <w:sz w:val="36"/>
          <w:szCs w:val="36"/>
        </w:rPr>
        <w:t>Year Report</w:t>
      </w:r>
    </w:p>
    <w:p w14:paraId="173B019A" w14:textId="77777777" w:rsidR="000D211D" w:rsidRPr="00C1495C" w:rsidRDefault="000D211D" w:rsidP="000D211D">
      <w:pPr>
        <w:pStyle w:val="NormalWeb"/>
        <w:spacing w:before="0" w:beforeAutospacing="0" w:after="120" w:line="240" w:lineRule="auto"/>
        <w:jc w:val="center"/>
        <w:rPr>
          <w:b/>
          <w:sz w:val="28"/>
          <w:szCs w:val="28"/>
        </w:rPr>
      </w:pPr>
      <w:r w:rsidRPr="00C1495C">
        <w:rPr>
          <w:b/>
          <w:sz w:val="28"/>
          <w:szCs w:val="28"/>
        </w:rPr>
        <w:t xml:space="preserve">                   </w:t>
      </w:r>
    </w:p>
    <w:p w14:paraId="40822D30" w14:textId="7A2DCE63" w:rsidR="000D211D" w:rsidRDefault="000D211D" w:rsidP="002D4499">
      <w:pPr>
        <w:spacing w:after="0" w:line="240" w:lineRule="auto"/>
        <w:ind w:left="2160" w:hanging="1800"/>
        <w:jc w:val="both"/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</w:pPr>
      <w:r w:rsidRPr="00C1495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Chairman:</w:t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</w:r>
      <w:r w:rsidRPr="00C1495C"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  <w:t>Joan Master</w:t>
      </w:r>
      <w:r w:rsidRPr="00C1495C"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  <w:tab/>
      </w:r>
      <w:r w:rsidRPr="00C1495C"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  <w:tab/>
      </w:r>
      <w:r w:rsidRPr="00C1495C"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  <w:tab/>
      </w:r>
      <w:r w:rsidRPr="00C1495C"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  <w:tab/>
      </w:r>
      <w:r w:rsidRPr="00C1495C"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  <w:tab/>
      </w:r>
      <w:r w:rsidRPr="00C1495C"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  <w:tab/>
      </w:r>
      <w:r w:rsidRPr="00C1495C"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  <w:tab/>
      </w:r>
      <w:r w:rsidRPr="00C1495C"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  <w:tab/>
      </w:r>
      <w:r w:rsidR="002D4499"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  <w:tab/>
      </w:r>
      <w:r w:rsidRPr="00C1495C"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  <w:tab/>
      </w:r>
      <w:r w:rsidRPr="00C1495C"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  <w:tab/>
      </w:r>
      <w:r w:rsidRPr="00C1495C"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  <w:tab/>
      </w:r>
      <w:r w:rsidRPr="00C1495C"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  <w:tab/>
      </w:r>
      <w:r w:rsidRPr="00C1495C"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  <w:tab/>
      </w:r>
      <w:r w:rsidRPr="00C1495C"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  <w:tab/>
      </w:r>
    </w:p>
    <w:p w14:paraId="5485E015" w14:textId="5D0C66AC" w:rsidR="000D211D" w:rsidRPr="00C1495C" w:rsidRDefault="000D211D" w:rsidP="002D4499">
      <w:pPr>
        <w:spacing w:after="0" w:line="240" w:lineRule="auto"/>
        <w:ind w:left="1440" w:firstLine="720"/>
        <w:jc w:val="both"/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</w:pPr>
      <w:r w:rsidRPr="00C1495C"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  <w:t>5 Calabash Drive</w:t>
      </w:r>
      <w:r w:rsidRPr="00C1495C"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  <w:tab/>
      </w:r>
      <w:r w:rsidRPr="00C1495C"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  <w:tab/>
      </w:r>
      <w:r w:rsidRPr="00C1495C"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  <w:tab/>
      </w:r>
      <w:r w:rsidRPr="00C1495C"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  <w:tab/>
      </w:r>
      <w:r w:rsidRPr="00C1495C"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  <w:tab/>
      </w:r>
    </w:p>
    <w:p w14:paraId="2EF27A12" w14:textId="31BD302C" w:rsidR="000D211D" w:rsidRPr="00C1495C" w:rsidRDefault="000D211D" w:rsidP="002D4499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</w:pPr>
      <w:r w:rsidRPr="00C1495C"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  <w:tab/>
      </w:r>
      <w:r w:rsidRPr="00C1495C"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  <w:tab/>
      </w:r>
      <w:r w:rsidRPr="00C1495C"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  <w:tab/>
      </w:r>
      <w:r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  <w:t>Ca</w:t>
      </w:r>
      <w:r w:rsidRPr="00C1495C"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  <w:t>rolina shores, NC  28467</w:t>
      </w:r>
    </w:p>
    <w:p w14:paraId="4A539E3B" w14:textId="77777777" w:rsidR="002D4499" w:rsidRDefault="000D211D" w:rsidP="002D4499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</w:pPr>
      <w:r w:rsidRPr="00C1495C"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  <w:tab/>
      </w:r>
      <w:r w:rsidRPr="00C1495C"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  <w:tab/>
      </w:r>
      <w:r w:rsidRPr="00C1495C"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  <w:tab/>
        <w:t>jmasters@atmc.net</w:t>
      </w:r>
      <w:r w:rsidRPr="00C1495C"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  <w:tab/>
      </w:r>
    </w:p>
    <w:p w14:paraId="2741C25B" w14:textId="4E39005F" w:rsidR="000D211D" w:rsidRDefault="002D4499" w:rsidP="002D4499">
      <w:pPr>
        <w:spacing w:after="24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Due Date: December 15</w:t>
      </w:r>
      <w:r w:rsidRPr="00C1495C">
        <w:rPr>
          <w:rFonts w:ascii="Times New Roman" w:hAnsi="Times New Roman" w:cs="Times New Roman"/>
          <w:b/>
          <w:sz w:val="28"/>
          <w:szCs w:val="28"/>
        </w:rPr>
        <w:t>, 2020</w:t>
      </w:r>
    </w:p>
    <w:p w14:paraId="0E3EC673" w14:textId="77777777" w:rsidR="006E2960" w:rsidRDefault="006E2960" w:rsidP="006E2960">
      <w:pPr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  <w:r>
        <w:rPr>
          <w:rFonts w:ascii="Times New Roman" w:hAnsi="Times New Roman" w:cs="Times New Roman"/>
          <w:sz w:val="28"/>
          <w:szCs w:val="28"/>
        </w:rPr>
        <w:t>You may answer the questions below or provide a narrative to include the following:</w:t>
      </w:r>
    </w:p>
    <w:p w14:paraId="5FF3299B" w14:textId="31A64CB3" w:rsidR="006E2960" w:rsidRDefault="006E2960" w:rsidP="006E296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E2960">
        <w:rPr>
          <w:rFonts w:ascii="Times New Roman" w:hAnsi="Times New Roman" w:cs="Times New Roman"/>
          <w:sz w:val="28"/>
          <w:szCs w:val="28"/>
        </w:rPr>
        <w:t xml:space="preserve">Number of children served </w:t>
      </w:r>
    </w:p>
    <w:p w14:paraId="53D92BCB" w14:textId="26F4EF3A" w:rsidR="006E2960" w:rsidRDefault="006E2960" w:rsidP="006E2960">
      <w:pPr>
        <w:pStyle w:val="ListParagraph"/>
        <w:ind w:left="108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mount of money spent</w:t>
      </w:r>
    </w:p>
    <w:p w14:paraId="1D8A59B7" w14:textId="0AFF76B2" w:rsidR="006E2960" w:rsidRDefault="006E2960" w:rsidP="000D211D">
      <w:pPr>
        <w:pStyle w:val="ListParagraph"/>
        <w:spacing w:after="240" w:line="240" w:lineRule="auto"/>
        <w:ind w:left="108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mount of time spent</w:t>
      </w:r>
    </w:p>
    <w:p w14:paraId="2CDB523E" w14:textId="77777777" w:rsidR="000D211D" w:rsidRDefault="000D211D" w:rsidP="000D211D">
      <w:pPr>
        <w:pStyle w:val="ListParagraph"/>
        <w:spacing w:after="240" w:line="240" w:lineRule="auto"/>
        <w:ind w:left="1080"/>
        <w:rPr>
          <w:rFonts w:ascii="Times New Roman" w:hAnsi="Times New Roman" w:cs="Times New Roman"/>
          <w:sz w:val="28"/>
          <w:szCs w:val="28"/>
        </w:rPr>
      </w:pPr>
    </w:p>
    <w:p w14:paraId="0579524D" w14:textId="604BC0E9" w:rsidR="006E2960" w:rsidRDefault="002F1055" w:rsidP="006E296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umber of military children served</w:t>
      </w:r>
    </w:p>
    <w:p w14:paraId="12876E98" w14:textId="77777777" w:rsidR="002F1055" w:rsidRDefault="002F1055" w:rsidP="002F1055">
      <w:pPr>
        <w:pStyle w:val="ListParagraph"/>
        <w:ind w:left="108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mount of money spent</w:t>
      </w:r>
    </w:p>
    <w:p w14:paraId="70AA7F4E" w14:textId="57E2B51E" w:rsidR="002F1055" w:rsidRDefault="002F1055" w:rsidP="000D211D">
      <w:pPr>
        <w:pStyle w:val="ListParagraph"/>
        <w:spacing w:after="240" w:line="240" w:lineRule="auto"/>
        <w:ind w:left="1080"/>
        <w:contextualSpacing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mount of time spent</w:t>
      </w:r>
    </w:p>
    <w:p w14:paraId="48DC64DD" w14:textId="6CBBCEEC" w:rsidR="002F1055" w:rsidRDefault="002F1055" w:rsidP="000D211D">
      <w:pPr>
        <w:pStyle w:val="ListParagraph"/>
        <w:numPr>
          <w:ilvl w:val="0"/>
          <w:numId w:val="1"/>
        </w:numPr>
        <w:spacing w:after="240" w:line="240" w:lineRule="auto"/>
        <w:contextualSpacing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onation to the American Legion Child Welfare Foundation</w:t>
      </w:r>
    </w:p>
    <w:p w14:paraId="7BFE18BC" w14:textId="6886BC92" w:rsidR="002F1055" w:rsidRDefault="002F1055" w:rsidP="000D211D">
      <w:pPr>
        <w:pStyle w:val="ListParagraph"/>
        <w:numPr>
          <w:ilvl w:val="0"/>
          <w:numId w:val="1"/>
        </w:numPr>
        <w:spacing w:after="12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n your narrative please include who your unit supported</w:t>
      </w:r>
    </w:p>
    <w:p w14:paraId="13FD2A9F" w14:textId="5B566E5E" w:rsidR="002F1055" w:rsidRDefault="00760828" w:rsidP="002F105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TSD</w:t>
      </w:r>
    </w:p>
    <w:p w14:paraId="131EE4AE" w14:textId="580F404F" w:rsidR="002F1055" w:rsidRDefault="002F1055" w:rsidP="002F105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Youth Hero/Good Deed Award</w:t>
      </w:r>
    </w:p>
    <w:p w14:paraId="237E37B2" w14:textId="77777777" w:rsidR="00760828" w:rsidRDefault="00760828" w:rsidP="002F105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Kids of Deployed as Heros2</w:t>
      </w:r>
    </w:p>
    <w:p w14:paraId="16912719" w14:textId="77777777" w:rsidR="00760828" w:rsidRDefault="002F1055" w:rsidP="0076082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760828">
        <w:rPr>
          <w:rFonts w:ascii="Times New Roman" w:hAnsi="Times New Roman" w:cs="Times New Roman"/>
          <w:sz w:val="28"/>
          <w:szCs w:val="28"/>
        </w:rPr>
        <w:t>How are you preparing for celebrating April as Children &amp; Youth Month</w:t>
      </w:r>
    </w:p>
    <w:p w14:paraId="05CF7C57" w14:textId="10D355D9" w:rsidR="002F1055" w:rsidRDefault="002F1055" w:rsidP="000D211D">
      <w:pPr>
        <w:pStyle w:val="ListParagraph"/>
        <w:numPr>
          <w:ilvl w:val="0"/>
          <w:numId w:val="2"/>
        </w:numPr>
        <w:spacing w:after="240" w:line="240" w:lineRule="auto"/>
        <w:contextualSpacing w:val="0"/>
        <w:rPr>
          <w:rFonts w:ascii="Times New Roman" w:hAnsi="Times New Roman" w:cs="Times New Roman"/>
          <w:sz w:val="28"/>
          <w:szCs w:val="28"/>
        </w:rPr>
      </w:pPr>
      <w:r w:rsidRPr="00760828">
        <w:rPr>
          <w:rFonts w:ascii="Times New Roman" w:hAnsi="Times New Roman" w:cs="Times New Roman"/>
          <w:sz w:val="28"/>
          <w:szCs w:val="28"/>
        </w:rPr>
        <w:t>Any activity that your unit engaged in that provided support for children in your community and/or military children</w:t>
      </w:r>
    </w:p>
    <w:p w14:paraId="55A31152" w14:textId="307FDFB9" w:rsidR="002F1055" w:rsidRDefault="002F1055" w:rsidP="000D211D">
      <w:pPr>
        <w:spacing w:after="240" w:line="240" w:lineRule="auto"/>
        <w:ind w:left="720"/>
        <w:rPr>
          <w:rFonts w:ascii="Times New Roman" w:hAnsi="Times New Roman" w:cs="Times New Roman"/>
          <w:bCs/>
          <w:sz w:val="28"/>
          <w:szCs w:val="28"/>
        </w:rPr>
      </w:pPr>
      <w:r w:rsidRPr="000D211D">
        <w:rPr>
          <w:rFonts w:ascii="Times New Roman" w:hAnsi="Times New Roman" w:cs="Times New Roman"/>
          <w:bCs/>
          <w:sz w:val="28"/>
          <w:szCs w:val="28"/>
        </w:rPr>
        <w:t>Please provide pictures of your unit</w:t>
      </w:r>
      <w:r w:rsidR="0047590D" w:rsidRPr="000D211D">
        <w:rPr>
          <w:rFonts w:ascii="Times New Roman" w:hAnsi="Times New Roman" w:cs="Times New Roman"/>
          <w:bCs/>
          <w:sz w:val="28"/>
          <w:szCs w:val="28"/>
        </w:rPr>
        <w:t>’s service to children.</w:t>
      </w:r>
    </w:p>
    <w:p w14:paraId="34B68D95" w14:textId="27DB76D1" w:rsidR="0047590D" w:rsidRPr="002F1055" w:rsidRDefault="0047590D" w:rsidP="002F1055">
      <w:pPr>
        <w:ind w:left="72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Thank You</w:t>
      </w:r>
    </w:p>
    <w:p w14:paraId="553487DB" w14:textId="77777777" w:rsidR="002F1055" w:rsidRPr="006E2960" w:rsidRDefault="002F1055" w:rsidP="002F1055">
      <w:pPr>
        <w:pStyle w:val="ListParagraph"/>
        <w:ind w:left="1080"/>
        <w:rPr>
          <w:rFonts w:ascii="Times New Roman" w:hAnsi="Times New Roman" w:cs="Times New Roman"/>
          <w:sz w:val="28"/>
          <w:szCs w:val="28"/>
        </w:rPr>
      </w:pPr>
    </w:p>
    <w:sectPr w:rsidR="002F1055" w:rsidRPr="006E2960" w:rsidSect="002D4499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E47BDE"/>
    <w:multiLevelType w:val="hybridMultilevel"/>
    <w:tmpl w:val="01EC2DFC"/>
    <w:lvl w:ilvl="0" w:tplc="91A840BC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40AD7046"/>
    <w:multiLevelType w:val="hybridMultilevel"/>
    <w:tmpl w:val="71A2BF2C"/>
    <w:lvl w:ilvl="0" w:tplc="085AA1F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0NjA3NDc3MzQwMDZW0lEKTi0uzszPAykwrgUAVE+96ywAAAA="/>
  </w:docVars>
  <w:rsids>
    <w:rsidRoot w:val="006E2960"/>
    <w:rsid w:val="000D211D"/>
    <w:rsid w:val="002D4499"/>
    <w:rsid w:val="002F1055"/>
    <w:rsid w:val="0047590D"/>
    <w:rsid w:val="006E2960"/>
    <w:rsid w:val="00760828"/>
    <w:rsid w:val="00A76A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BF2F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E296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D211D"/>
    <w:pPr>
      <w:spacing w:before="100" w:beforeAutospacing="1" w:after="144" w:line="288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E296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D211D"/>
    <w:pPr>
      <w:spacing w:before="100" w:beforeAutospacing="1" w:after="144" w:line="288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6</Words>
  <Characters>78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 Masters</dc:creator>
  <cp:lastModifiedBy>Theresa-PC</cp:lastModifiedBy>
  <cp:revision>2</cp:revision>
  <dcterms:created xsi:type="dcterms:W3CDTF">2019-12-07T21:05:00Z</dcterms:created>
  <dcterms:modified xsi:type="dcterms:W3CDTF">2019-12-07T21:05:00Z</dcterms:modified>
</cp:coreProperties>
</file>